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2"/>
        <w:gridCol w:w="4663"/>
      </w:tblGrid>
      <w:tr w:rsidR="00A47807" w:rsidRPr="009D152B" w14:paraId="06A0CA58" w14:textId="77777777" w:rsidTr="00BF63C9">
        <w:tc>
          <w:tcPr>
            <w:tcW w:w="4902" w:type="dxa"/>
          </w:tcPr>
          <w:p w14:paraId="258F7586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4663" w:type="dxa"/>
          </w:tcPr>
          <w:p w14:paraId="0B9C4F74" w14:textId="019BCE4A" w:rsidR="00A47807" w:rsidRPr="009E2FA7" w:rsidRDefault="00BF63C9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E2FA7">
              <w:rPr>
                <w:rFonts w:ascii="Times New Roman" w:hAnsi="Times New Roman" w:cs="Times New Roman"/>
                <w:i/>
                <w:color w:val="000000" w:themeColor="text1"/>
              </w:rPr>
              <w:t>Прикладной</w:t>
            </w:r>
          </w:p>
        </w:tc>
      </w:tr>
      <w:tr w:rsidR="00A47807" w:rsidRPr="009D152B" w14:paraId="2221CB5A" w14:textId="77777777" w:rsidTr="00BF63C9">
        <w:tc>
          <w:tcPr>
            <w:tcW w:w="4902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4663" w:type="dxa"/>
          </w:tcPr>
          <w:p w14:paraId="6A643A69" w14:textId="7F6BB353" w:rsidR="00A47807" w:rsidRPr="00755939" w:rsidRDefault="00FB3620" w:rsidP="0024200C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Создание технического задания на разработку программного решения, обеспечивающего создание типовой платформы корпоративного онлайн-обучения</w:t>
            </w:r>
          </w:p>
        </w:tc>
      </w:tr>
      <w:tr w:rsidR="00023E4E" w:rsidRPr="009D152B" w14:paraId="257A433B" w14:textId="77777777" w:rsidTr="00BF63C9">
        <w:tc>
          <w:tcPr>
            <w:tcW w:w="4902" w:type="dxa"/>
          </w:tcPr>
          <w:p w14:paraId="0583032E" w14:textId="77777777" w:rsidR="00023E4E" w:rsidRPr="006D3BEF" w:rsidRDefault="00023E4E">
            <w:pPr>
              <w:rPr>
                <w:rFonts w:ascii="Times New Roman" w:hAnsi="Times New Roman" w:cs="Times New Roman"/>
                <w:color w:val="000000" w:themeColor="text1"/>
                <w:highlight w:val="yellow"/>
              </w:rPr>
            </w:pPr>
            <w:r w:rsidRPr="00755939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663" w:type="dxa"/>
          </w:tcPr>
          <w:p w14:paraId="0E1DBA21" w14:textId="08460909" w:rsidR="00023E4E" w:rsidRPr="00755939" w:rsidRDefault="00E72763" w:rsidP="00EF30EC">
            <w:pPr>
              <w:rPr>
                <w:rFonts w:ascii="Times New Roman" w:hAnsi="Times New Roman" w:cs="Times New Roman"/>
                <w:i/>
                <w:iCs/>
                <w:color w:val="000000" w:themeColor="text1"/>
                <w:highlight w:val="yellow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Высшая школ</w:t>
            </w:r>
            <w:r w:rsidR="00A34A36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а</w:t>
            </w: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бизнеса</w:t>
            </w:r>
            <w:r w:rsidR="00413C9D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, </w:t>
            </w:r>
            <w:r w:rsidR="00EF30EC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ОП</w:t>
            </w:r>
            <w:r w:rsidR="00413C9D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</w:t>
            </w:r>
            <w:r w:rsidR="003D795F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«</w:t>
            </w:r>
            <w:r w:rsidR="001E408C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Цифровые инновации в управлении предприятием (программа двух дипломов НИУ ВШЭ и Лондонского университета)</w:t>
            </w:r>
            <w:r w:rsidR="003D795F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»</w:t>
            </w:r>
          </w:p>
        </w:tc>
      </w:tr>
      <w:tr w:rsidR="000A439E" w:rsidRPr="009D152B" w14:paraId="5DC778C2" w14:textId="77777777" w:rsidTr="00BF63C9">
        <w:tc>
          <w:tcPr>
            <w:tcW w:w="4902" w:type="dxa"/>
          </w:tcPr>
          <w:p w14:paraId="5E71ED99" w14:textId="77777777" w:rsidR="000A439E" w:rsidRPr="009D152B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4663" w:type="dxa"/>
          </w:tcPr>
          <w:p w14:paraId="53B4E524" w14:textId="373501F0" w:rsidR="000A439E" w:rsidRPr="00755939" w:rsidRDefault="00D37956" w:rsidP="00D37956">
            <w:pPr>
              <w:shd w:val="clear" w:color="auto" w:fill="FFFFFF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Булатов </w:t>
            </w:r>
            <w:r w:rsidR="00FB3620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А</w:t>
            </w:r>
            <w:r w:rsidR="0049624E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лексей </w:t>
            </w:r>
            <w:r w:rsidR="00FB3620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В</w:t>
            </w:r>
            <w:r w:rsidR="0049624E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итальевич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, преподаватель НИУ ВШЭ,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br/>
              <w:t>ведущий аналитик ООО Балта</w:t>
            </w:r>
          </w:p>
        </w:tc>
      </w:tr>
      <w:tr w:rsidR="00BF63C9" w:rsidRPr="009D152B" w14:paraId="630356E2" w14:textId="77777777" w:rsidTr="00D37956">
        <w:tc>
          <w:tcPr>
            <w:tcW w:w="4902" w:type="dxa"/>
          </w:tcPr>
          <w:p w14:paraId="105192E3" w14:textId="7D4825AF" w:rsidR="00BF63C9" w:rsidRPr="009D152B" w:rsidRDefault="00BF63C9" w:rsidP="00BF6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Заказчик проекта </w:t>
            </w:r>
            <w:r>
              <w:rPr>
                <w:rFonts w:ascii="Times New Roman" w:hAnsi="Times New Roman" w:cs="Times New Roman"/>
                <w:lang w:val="en-US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востребованность проекта</w:t>
            </w:r>
          </w:p>
        </w:tc>
        <w:tc>
          <w:tcPr>
            <w:tcW w:w="4663" w:type="dxa"/>
            <w:shd w:val="clear" w:color="auto" w:fill="auto"/>
          </w:tcPr>
          <w:p w14:paraId="708B0161" w14:textId="77777777" w:rsidR="00D37956" w:rsidRPr="00D37956" w:rsidRDefault="00D37956" w:rsidP="00D37956">
            <w:pPr>
              <w:shd w:val="clear" w:color="auto" w:fill="FFFFFF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D37956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Булатов 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Алексей Витальевич,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br/>
            </w:r>
            <w:r w:rsidRPr="00D37956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преподаватель НИУ ВШЭ,</w:t>
            </w:r>
          </w:p>
          <w:p w14:paraId="247CCE4E" w14:textId="1FC0E16C" w:rsidR="00BF63C9" w:rsidRPr="00755939" w:rsidRDefault="00D37956" w:rsidP="00D37956">
            <w:pPr>
              <w:shd w:val="clear" w:color="auto" w:fill="FFFFFF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D37956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ведущий аналитик ООО Балта</w:t>
            </w:r>
          </w:p>
        </w:tc>
      </w:tr>
      <w:tr w:rsidR="00A47807" w:rsidRPr="009D152B" w14:paraId="03E3786D" w14:textId="77777777" w:rsidTr="00BF63C9">
        <w:tc>
          <w:tcPr>
            <w:tcW w:w="4902" w:type="dxa"/>
          </w:tcPr>
          <w:p w14:paraId="77318017" w14:textId="28C3646A" w:rsidR="00A47807" w:rsidRPr="009D152B" w:rsidRDefault="00BF63C9" w:rsidP="009E2FA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сновная проектная идея </w:t>
            </w:r>
            <w:r w:rsidRPr="00BF63C9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описание </w:t>
            </w:r>
            <w:r w:rsidR="009E2FA7">
              <w:rPr>
                <w:rFonts w:ascii="Times New Roman" w:hAnsi="Times New Roman" w:cs="Times New Roman"/>
              </w:rPr>
              <w:t xml:space="preserve">решаемой </w:t>
            </w:r>
            <w:r>
              <w:rPr>
                <w:rFonts w:ascii="Times New Roman" w:hAnsi="Times New Roman" w:cs="Times New Roman"/>
              </w:rPr>
              <w:t>проблем</w:t>
            </w:r>
            <w:r w:rsidR="009E2FA7">
              <w:rPr>
                <w:rFonts w:ascii="Times New Roman" w:hAnsi="Times New Roman" w:cs="Times New Roman"/>
              </w:rPr>
              <w:t>ы</w:t>
            </w:r>
          </w:p>
        </w:tc>
        <w:tc>
          <w:tcPr>
            <w:tcW w:w="4663" w:type="dxa"/>
          </w:tcPr>
          <w:p w14:paraId="410BFC86" w14:textId="58B6036B" w:rsidR="00A47807" w:rsidRPr="00755939" w:rsidRDefault="00FB3620" w:rsidP="0024200C">
            <w:pPr>
              <w:shd w:val="clear" w:color="auto" w:fill="FFFFFF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Создание ТЗ (технического задания) на разработку программного решения, обеспечивающего создание типовой платформы корпоративного онлайн-обучения с системой дистанционного контроля, обеспечивающей контроль за проведением аттестаций и иных мероприятий по верификации уровня знаний</w:t>
            </w:r>
          </w:p>
        </w:tc>
      </w:tr>
      <w:tr w:rsidR="00A47807" w:rsidRPr="009D152B" w14:paraId="7C9CC284" w14:textId="77777777" w:rsidTr="00BF63C9">
        <w:tc>
          <w:tcPr>
            <w:tcW w:w="4902" w:type="dxa"/>
          </w:tcPr>
          <w:p w14:paraId="488F959C" w14:textId="6AF01058" w:rsidR="00A47807" w:rsidRPr="00BF63C9" w:rsidRDefault="00A47807" w:rsidP="009E2FA7">
            <w:pPr>
              <w:rPr>
                <w:rFonts w:ascii="Times New Roman" w:hAnsi="Times New Roman" w:cs="Times New Roman"/>
                <w:lang w:val="en-US"/>
              </w:rPr>
            </w:pPr>
            <w:r w:rsidRPr="009D152B">
              <w:rPr>
                <w:rFonts w:ascii="Times New Roman" w:hAnsi="Times New Roman" w:cs="Times New Roman"/>
              </w:rPr>
              <w:t>Цель проекта</w:t>
            </w:r>
            <w:r w:rsidR="00BF63C9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4663" w:type="dxa"/>
          </w:tcPr>
          <w:p w14:paraId="476B5B5C" w14:textId="19998278" w:rsidR="00A47807" w:rsidRPr="00755939" w:rsidRDefault="00D37956" w:rsidP="00D37956">
            <w:pPr>
              <w:shd w:val="clear" w:color="auto" w:fill="FFFFFF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Разработка реального технического задания на выполнение проекта.</w:t>
            </w:r>
            <w:r>
              <w:rPr>
                <w:rFonts w:ascii="Times New Roman" w:hAnsi="Times New Roman" w:cs="Times New Roman"/>
                <w:i/>
                <w:iCs/>
              </w:rPr>
              <w:br/>
            </w:r>
            <w:r w:rsidR="00FB3620" w:rsidRPr="00755939">
              <w:rPr>
                <w:rFonts w:ascii="Times New Roman" w:hAnsi="Times New Roman" w:cs="Times New Roman"/>
                <w:i/>
                <w:iCs/>
              </w:rPr>
              <w:t xml:space="preserve">Получение опыта в создании технических заданий для </w:t>
            </w:r>
            <w:r w:rsidR="00FB3620" w:rsidRPr="00755939">
              <w:rPr>
                <w:rFonts w:ascii="Times New Roman" w:hAnsi="Times New Roman" w:cs="Times New Roman"/>
                <w:i/>
                <w:iCs/>
                <w:lang w:val="en-US"/>
              </w:rPr>
              <w:t>IT</w:t>
            </w:r>
            <w:r w:rsidR="00FB3620" w:rsidRPr="00755939">
              <w:rPr>
                <w:rFonts w:ascii="Times New Roman" w:hAnsi="Times New Roman" w:cs="Times New Roman"/>
                <w:i/>
                <w:iCs/>
              </w:rPr>
              <w:t xml:space="preserve"> проектов</w:t>
            </w:r>
          </w:p>
        </w:tc>
      </w:tr>
      <w:tr w:rsidR="00BF63C9" w:rsidRPr="009D152B" w14:paraId="7971A180" w14:textId="77777777" w:rsidTr="00BF63C9">
        <w:tc>
          <w:tcPr>
            <w:tcW w:w="4902" w:type="dxa"/>
          </w:tcPr>
          <w:p w14:paraId="010F560F" w14:textId="3890099C" w:rsidR="00BF63C9" w:rsidRPr="00BF63C9" w:rsidRDefault="00BF63C9" w:rsidP="00EF51AC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ланируемые результаты проекта</w:t>
            </w:r>
            <w:r>
              <w:rPr>
                <w:rFonts w:ascii="Times New Roman" w:hAnsi="Times New Roman" w:cs="Times New Roman"/>
              </w:rPr>
              <w:t xml:space="preserve">, специальные или функциональные требования к </w:t>
            </w:r>
            <w:r w:rsidR="00EF51AC">
              <w:rPr>
                <w:rFonts w:ascii="Times New Roman" w:hAnsi="Times New Roman" w:cs="Times New Roman"/>
              </w:rPr>
              <w:t>результату</w:t>
            </w:r>
          </w:p>
        </w:tc>
        <w:tc>
          <w:tcPr>
            <w:tcW w:w="4663" w:type="dxa"/>
          </w:tcPr>
          <w:p w14:paraId="44653366" w14:textId="6704C426" w:rsidR="00BF63C9" w:rsidRPr="00755939" w:rsidRDefault="00FB3620" w:rsidP="006E5DCE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Техническое задание, выполненное на профессиональном уровне и одобренное руководителем проекта</w:t>
            </w:r>
          </w:p>
        </w:tc>
      </w:tr>
      <w:tr w:rsidR="009E2FA7" w:rsidRPr="009D152B" w14:paraId="4203FB8C" w14:textId="77777777" w:rsidTr="00BF63C9">
        <w:tc>
          <w:tcPr>
            <w:tcW w:w="4902" w:type="dxa"/>
          </w:tcPr>
          <w:p w14:paraId="6F0554A2" w14:textId="49D97189" w:rsidR="009E2FA7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ебования к участникам </w:t>
            </w:r>
            <w:r>
              <w:rPr>
                <w:rFonts w:ascii="Times New Roman" w:hAnsi="Times New Roman" w:cs="Times New Roman"/>
              </w:rPr>
              <w:t>с указанием ролей в проектной команде при групповых проектах</w:t>
            </w:r>
          </w:p>
        </w:tc>
        <w:tc>
          <w:tcPr>
            <w:tcW w:w="4663" w:type="dxa"/>
          </w:tcPr>
          <w:p w14:paraId="3A8CAE35" w14:textId="7C626D37" w:rsidR="009E2FA7" w:rsidRPr="00755939" w:rsidRDefault="00427383" w:rsidP="006E5DCE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Менеджер проекта</w:t>
            </w:r>
            <w:r w:rsidR="008971D6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х</w:t>
            </w:r>
            <w:r w:rsidR="00560C67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2</w:t>
            </w:r>
          </w:p>
        </w:tc>
      </w:tr>
      <w:tr w:rsidR="00F17150" w:rsidRPr="009D152B" w14:paraId="1B36512B" w14:textId="77777777" w:rsidTr="00BF63C9">
        <w:tc>
          <w:tcPr>
            <w:tcW w:w="4902" w:type="dxa"/>
          </w:tcPr>
          <w:p w14:paraId="0F65BDCC" w14:textId="7DFDA24D" w:rsidR="00F17150" w:rsidRPr="009D152B" w:rsidRDefault="00F17150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4663" w:type="dxa"/>
          </w:tcPr>
          <w:p w14:paraId="4D2EE5E5" w14:textId="183CED1F" w:rsidR="00F17150" w:rsidRPr="00755939" w:rsidRDefault="00560C67" w:rsidP="006E5DCE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2</w:t>
            </w:r>
          </w:p>
        </w:tc>
      </w:tr>
      <w:tr w:rsidR="00A47807" w:rsidRPr="009D152B" w14:paraId="0D6CEAC8" w14:textId="77777777" w:rsidTr="00BF63C9">
        <w:tc>
          <w:tcPr>
            <w:tcW w:w="4902" w:type="dxa"/>
          </w:tcPr>
          <w:p w14:paraId="24DF49F3" w14:textId="6165F75E" w:rsidR="00A47807" w:rsidRPr="009D152B" w:rsidRDefault="00032C8B" w:rsidP="00F1715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</w:t>
            </w:r>
            <w:r w:rsidR="009E2FA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63" w:type="dxa"/>
          </w:tcPr>
          <w:p w14:paraId="2524BCD5" w14:textId="465074DE" w:rsidR="00A47807" w:rsidRPr="00755939" w:rsidRDefault="00427383" w:rsidP="006E5DCE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</w:rPr>
              <w:t>Создание технического задания для типовой платформы корпоративного онлайн-обучения, предназначенной для получения дополнительного образования в целях развития и повышения квалификации</w:t>
            </w:r>
          </w:p>
        </w:tc>
      </w:tr>
      <w:tr w:rsidR="00F17150" w:rsidRPr="009D152B" w14:paraId="2F3B5B12" w14:textId="77777777" w:rsidTr="00BF63C9">
        <w:tc>
          <w:tcPr>
            <w:tcW w:w="4902" w:type="dxa"/>
          </w:tcPr>
          <w:p w14:paraId="2A653B31" w14:textId="77777777" w:rsidR="00F17150" w:rsidRPr="009D152B" w:rsidRDefault="00F17150" w:rsidP="00F1715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 xml:space="preserve">Критерии отбора студентов </w:t>
            </w:r>
          </w:p>
          <w:p w14:paraId="66ED0350" w14:textId="5743FC7C" w:rsidR="00F17150" w:rsidRPr="009D152B" w:rsidRDefault="00F17150" w:rsidP="00F171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63" w:type="dxa"/>
          </w:tcPr>
          <w:p w14:paraId="20686711" w14:textId="77777777" w:rsidR="00F17150" w:rsidRPr="00755939" w:rsidRDefault="003B54B5" w:rsidP="006E5DCE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1)</w:t>
            </w:r>
            <w:r w:rsidR="00EF19D7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Студенты 4 курса</w:t>
            </w:r>
          </w:p>
          <w:p w14:paraId="2DA50847" w14:textId="5248B74B" w:rsidR="003B54B5" w:rsidRPr="00755939" w:rsidRDefault="003B54B5" w:rsidP="006E5DCE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2)</w:t>
            </w:r>
            <w:r w:rsidR="00755939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О</w:t>
            </w: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бучаются на образовательной программе ЦИУП</w:t>
            </w:r>
          </w:p>
        </w:tc>
      </w:tr>
      <w:tr w:rsidR="00691CF6" w:rsidRPr="009D152B" w14:paraId="03FD99AE" w14:textId="77777777" w:rsidTr="00BF63C9">
        <w:tc>
          <w:tcPr>
            <w:tcW w:w="4902" w:type="dxa"/>
          </w:tcPr>
          <w:p w14:paraId="2677C55D" w14:textId="2C451B2B" w:rsidR="00691CF6" w:rsidRPr="009D152B" w:rsidRDefault="00023E4E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Сроки </w:t>
            </w:r>
            <w:r w:rsidR="009E2FA7">
              <w:rPr>
                <w:rFonts w:ascii="Times New Roman" w:hAnsi="Times New Roman" w:cs="Times New Roman"/>
              </w:rPr>
              <w:t xml:space="preserve">и график </w:t>
            </w:r>
            <w:r w:rsidRPr="009D152B">
              <w:rPr>
                <w:rFonts w:ascii="Times New Roman" w:hAnsi="Times New Roman" w:cs="Times New Roman"/>
              </w:rPr>
              <w:t>реализации проекта</w:t>
            </w:r>
            <w:r w:rsidR="009E2FA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63" w:type="dxa"/>
          </w:tcPr>
          <w:p w14:paraId="5BDB37EE" w14:textId="31AB4CB2" w:rsidR="00691CF6" w:rsidRPr="00755939" w:rsidRDefault="002D2193" w:rsidP="002D2193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25</w:t>
            </w:r>
            <w:r w:rsidR="006D3BEF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/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12</w:t>
            </w:r>
            <w:r w:rsidR="006D3BEF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/2021 – 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01</w:t>
            </w:r>
            <w:r w:rsidR="006D3BEF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/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02</w:t>
            </w:r>
            <w:r w:rsidR="006D3BEF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/2021</w:t>
            </w:r>
          </w:p>
        </w:tc>
      </w:tr>
      <w:tr w:rsidR="009E2FA7" w:rsidRPr="009D152B" w14:paraId="71E87C93" w14:textId="77777777" w:rsidTr="00BF63C9">
        <w:tc>
          <w:tcPr>
            <w:tcW w:w="4902" w:type="dxa"/>
          </w:tcPr>
          <w:p w14:paraId="14677A1E" w14:textId="2468164E" w:rsidR="009E2FA7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  <w:r>
              <w:rPr>
                <w:rFonts w:ascii="Times New Roman" w:hAnsi="Times New Roman" w:cs="Times New Roman"/>
              </w:rPr>
              <w:t>на одного участника</w:t>
            </w:r>
          </w:p>
        </w:tc>
        <w:tc>
          <w:tcPr>
            <w:tcW w:w="4663" w:type="dxa"/>
          </w:tcPr>
          <w:p w14:paraId="60C49DD9" w14:textId="599F5E6A" w:rsidR="009E2FA7" w:rsidRPr="00755939" w:rsidRDefault="002D2193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10</w:t>
            </w:r>
            <w:r w:rsidR="00427383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ч в неделю на одного участника</w:t>
            </w:r>
          </w:p>
        </w:tc>
      </w:tr>
      <w:tr w:rsidR="00F17150" w:rsidRPr="009D152B" w14:paraId="46B8FBE9" w14:textId="77777777" w:rsidTr="00BF63C9">
        <w:tc>
          <w:tcPr>
            <w:tcW w:w="4902" w:type="dxa"/>
          </w:tcPr>
          <w:p w14:paraId="0E858938" w14:textId="49403675" w:rsidR="00F17150" w:rsidRPr="009D152B" w:rsidRDefault="00F17150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4663" w:type="dxa"/>
          </w:tcPr>
          <w:p w14:paraId="14E8BDC3" w14:textId="77777777" w:rsidR="00F17150" w:rsidRPr="00755939" w:rsidRDefault="00F17150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Рассчитываются по формуле продолжительность в неделях * </w:t>
            </w: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lastRenderedPageBreak/>
              <w:t>трудоемкость проекта в часах / 25</w:t>
            </w:r>
          </w:p>
          <w:p w14:paraId="42A1FEDC" w14:textId="22935A3B" w:rsidR="00427383" w:rsidRPr="00755939" w:rsidRDefault="002D2193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5</w:t>
            </w:r>
            <w:r w:rsidR="00427383" w:rsidRPr="00755939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 xml:space="preserve">н *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10</w:t>
            </w:r>
            <w:r w:rsidR="00427383" w:rsidRPr="00755939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 xml:space="preserve">ч / 25 = </w:t>
            </w:r>
            <w:r w:rsidR="008B7EE8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 xml:space="preserve"> кредита</w:t>
            </w:r>
          </w:p>
          <w:p w14:paraId="33EDD960" w14:textId="170E6E37" w:rsidR="004F5E27" w:rsidRPr="00755939" w:rsidRDefault="002D2193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4 кредита</w:t>
            </w:r>
            <w:bookmarkStart w:id="0" w:name="_GoBack"/>
            <w:bookmarkEnd w:id="0"/>
            <w:r w:rsidR="004F5E27" w:rsidRPr="00755939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 xml:space="preserve"> суммарно</w:t>
            </w:r>
          </w:p>
        </w:tc>
      </w:tr>
      <w:tr w:rsidR="00032C8B" w:rsidRPr="009D152B" w14:paraId="6B2E32C1" w14:textId="77777777" w:rsidTr="00BF63C9">
        <w:tc>
          <w:tcPr>
            <w:tcW w:w="4902" w:type="dxa"/>
          </w:tcPr>
          <w:p w14:paraId="443F6004" w14:textId="32A42871" w:rsidR="00032C8B" w:rsidRPr="009D152B" w:rsidRDefault="00032C8B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lastRenderedPageBreak/>
              <w:t>Форма итогового контроля</w:t>
            </w:r>
          </w:p>
        </w:tc>
        <w:tc>
          <w:tcPr>
            <w:tcW w:w="4663" w:type="dxa"/>
          </w:tcPr>
          <w:p w14:paraId="046E36DC" w14:textId="28C52111" w:rsidR="009E2FA7" w:rsidRPr="00755939" w:rsidRDefault="0009402F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Защита проекта</w:t>
            </w:r>
            <w:r w:rsidR="005A2426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перед руководителем проекта</w:t>
            </w:r>
          </w:p>
          <w:p w14:paraId="4E534295" w14:textId="049FE058" w:rsidR="00427383" w:rsidRPr="00755939" w:rsidRDefault="00427383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</w:p>
        </w:tc>
      </w:tr>
      <w:tr w:rsidR="00F379A0" w:rsidRPr="009D152B" w14:paraId="26C4FA95" w14:textId="77777777" w:rsidTr="00BF63C9">
        <w:tc>
          <w:tcPr>
            <w:tcW w:w="4902" w:type="dxa"/>
          </w:tcPr>
          <w:p w14:paraId="6861C4AF" w14:textId="4FEF1E56" w:rsidR="00F379A0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т представления результатов, который подлежит оцениванию</w:t>
            </w:r>
          </w:p>
        </w:tc>
        <w:tc>
          <w:tcPr>
            <w:tcW w:w="4663" w:type="dxa"/>
          </w:tcPr>
          <w:p w14:paraId="09C35C9F" w14:textId="0D05FEFE" w:rsidR="00F379A0" w:rsidRPr="00755939" w:rsidRDefault="00E6192E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Текстовый документ с описанием технического задания</w:t>
            </w:r>
          </w:p>
        </w:tc>
      </w:tr>
      <w:tr w:rsidR="00A47807" w:rsidRPr="009D152B" w14:paraId="384D585B" w14:textId="77777777" w:rsidTr="00BF63C9">
        <w:tc>
          <w:tcPr>
            <w:tcW w:w="4902" w:type="dxa"/>
          </w:tcPr>
          <w:p w14:paraId="7548FE3D" w14:textId="7BD9A42A" w:rsidR="00A47807" w:rsidRPr="009D152B" w:rsidRDefault="009E2FA7" w:rsidP="00F171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бразовательные результаты проекта </w:t>
            </w:r>
          </w:p>
        </w:tc>
        <w:tc>
          <w:tcPr>
            <w:tcW w:w="4663" w:type="dxa"/>
          </w:tcPr>
          <w:p w14:paraId="0C4E70E2" w14:textId="7C31635D" w:rsidR="00A47807" w:rsidRPr="00755939" w:rsidRDefault="00E6192E" w:rsidP="00AD4D49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</w:rPr>
              <w:t xml:space="preserve">Развитие умения создания технического задания для </w:t>
            </w:r>
            <w:r w:rsidRPr="00755939">
              <w:rPr>
                <w:rFonts w:ascii="Times New Roman" w:hAnsi="Times New Roman" w:cs="Times New Roman"/>
                <w:i/>
                <w:iCs/>
                <w:lang w:val="en-US"/>
              </w:rPr>
              <w:t>IT</w:t>
            </w:r>
            <w:r w:rsidRPr="00755939">
              <w:rPr>
                <w:rFonts w:ascii="Times New Roman" w:hAnsi="Times New Roman" w:cs="Times New Roman"/>
                <w:i/>
                <w:iCs/>
              </w:rPr>
              <w:t xml:space="preserve"> проектов</w:t>
            </w:r>
          </w:p>
        </w:tc>
      </w:tr>
      <w:tr w:rsidR="00971EDC" w:rsidRPr="009D152B" w14:paraId="3AE0C6F1" w14:textId="77777777" w:rsidTr="00BF63C9">
        <w:tc>
          <w:tcPr>
            <w:tcW w:w="4902" w:type="dxa"/>
          </w:tcPr>
          <w:p w14:paraId="42D07D64" w14:textId="6BE17E6E" w:rsidR="00971EDC" w:rsidRPr="007607C5" w:rsidRDefault="00971EDC" w:rsidP="00F17150">
            <w:pPr>
              <w:rPr>
                <w:rFonts w:ascii="Times New Roman" w:hAnsi="Times New Roman" w:cs="Times New Roman"/>
                <w:highlight w:val="yellow"/>
              </w:rPr>
            </w:pPr>
            <w:r w:rsidRPr="00D37956">
              <w:rPr>
                <w:rFonts w:ascii="Times New Roman" w:hAnsi="Times New Roman" w:cs="Times New Roman"/>
              </w:rPr>
              <w:t>Критерии оценивания результатов проекта</w:t>
            </w:r>
            <w:r w:rsidR="00F17150" w:rsidRPr="00D37956">
              <w:rPr>
                <w:rFonts w:ascii="Times New Roman" w:hAnsi="Times New Roman" w:cs="Times New Roman"/>
              </w:rPr>
              <w:t xml:space="preserve"> с указанием всех требований и параметров </w:t>
            </w:r>
          </w:p>
        </w:tc>
        <w:tc>
          <w:tcPr>
            <w:tcW w:w="4663" w:type="dxa"/>
          </w:tcPr>
          <w:p w14:paraId="53673ECB" w14:textId="3C4F3928" w:rsidR="00971EDC" w:rsidRPr="00755939" w:rsidRDefault="000E0930" w:rsidP="00AD4D49">
            <w:pPr>
              <w:rPr>
                <w:rFonts w:ascii="Times New Roman" w:hAnsi="Times New Roman" w:cs="Times New Roman"/>
                <w:i/>
                <w:iCs/>
                <w:color w:val="000000" w:themeColor="text1"/>
                <w:highlight w:val="yellow"/>
              </w:rPr>
            </w:pPr>
            <w:r w:rsidRPr="00755939">
              <w:rPr>
                <w:rFonts w:ascii="Times New Roman" w:hAnsi="Times New Roman" w:cs="Times New Roman"/>
                <w:i/>
                <w:iCs/>
              </w:rPr>
              <w:t>Оценка непосредственно результата, полученного в итоге выполнения проекта</w:t>
            </w:r>
          </w:p>
        </w:tc>
      </w:tr>
      <w:tr w:rsidR="009A3754" w:rsidRPr="009D152B" w14:paraId="301B92D0" w14:textId="77777777" w:rsidTr="00BF63C9">
        <w:tc>
          <w:tcPr>
            <w:tcW w:w="4902" w:type="dxa"/>
          </w:tcPr>
          <w:p w14:paraId="105D9F0C" w14:textId="32ADFBD0" w:rsidR="009A3754" w:rsidRPr="007607C5" w:rsidRDefault="004E3F32">
            <w:pPr>
              <w:rPr>
                <w:rFonts w:ascii="Times New Roman" w:hAnsi="Times New Roman" w:cs="Times New Roman"/>
                <w:highlight w:val="yellow"/>
              </w:rPr>
            </w:pPr>
            <w:r w:rsidRPr="00EF19D7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4663" w:type="dxa"/>
          </w:tcPr>
          <w:p w14:paraId="72AB48FA" w14:textId="092FDA76" w:rsidR="009A3754" w:rsidRPr="00755939" w:rsidRDefault="00F17150" w:rsidP="00AD4D49">
            <w:pPr>
              <w:rPr>
                <w:rFonts w:ascii="Times New Roman" w:hAnsi="Times New Roman" w:cs="Times New Roman"/>
                <w:i/>
                <w:iCs/>
                <w:color w:val="000000" w:themeColor="text1"/>
                <w:highlight w:val="yellow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Да</w:t>
            </w:r>
          </w:p>
        </w:tc>
      </w:tr>
      <w:tr w:rsidR="00F379A0" w:rsidRPr="009D152B" w14:paraId="14260A8B" w14:textId="77777777" w:rsidTr="00BF63C9">
        <w:tc>
          <w:tcPr>
            <w:tcW w:w="4902" w:type="dxa"/>
          </w:tcPr>
          <w:p w14:paraId="7020932B" w14:textId="56DDD067" w:rsidR="00F379A0" w:rsidRPr="009D152B" w:rsidRDefault="00295F80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екомендуемые о</w:t>
            </w:r>
            <w:r w:rsidR="00F379A0" w:rsidRPr="009D152B">
              <w:rPr>
                <w:rFonts w:ascii="Times New Roman" w:hAnsi="Times New Roman" w:cs="Times New Roman"/>
                <w:color w:val="000000" w:themeColor="text1"/>
              </w:rPr>
              <w:t>бразовательные программы</w:t>
            </w:r>
          </w:p>
        </w:tc>
        <w:tc>
          <w:tcPr>
            <w:tcW w:w="4663" w:type="dxa"/>
          </w:tcPr>
          <w:p w14:paraId="2CBAC50B" w14:textId="3684092C" w:rsidR="00F379A0" w:rsidRPr="00755939" w:rsidRDefault="00E6192E" w:rsidP="009D152B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ЦИУП</w:t>
            </w:r>
          </w:p>
        </w:tc>
      </w:tr>
      <w:tr w:rsidR="00F379A0" w:rsidRPr="009D152B" w14:paraId="4B6A6EBF" w14:textId="77777777" w:rsidTr="00BF63C9">
        <w:tc>
          <w:tcPr>
            <w:tcW w:w="4902" w:type="dxa"/>
          </w:tcPr>
          <w:p w14:paraId="126F3E48" w14:textId="77777777" w:rsidR="00F379A0" w:rsidRPr="009D152B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4663" w:type="dxa"/>
          </w:tcPr>
          <w:p w14:paraId="50B50415" w14:textId="53D7C894" w:rsidR="00F379A0" w:rsidRPr="00755939" w:rsidRDefault="00E6192E" w:rsidP="00F745EA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Россия, г. Москва</w:t>
            </w:r>
            <w:r w:rsidR="00A72D17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/</w:t>
            </w:r>
            <w:r w:rsidR="00C10F88" w:rsidRPr="0075593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онлайн</w:t>
            </w:r>
          </w:p>
        </w:tc>
      </w:tr>
    </w:tbl>
    <w:p w14:paraId="4D277C6A" w14:textId="77777777" w:rsidR="00691CF6" w:rsidRDefault="00691CF6"/>
    <w:p w14:paraId="7EDCBEFA" w14:textId="77777777" w:rsidR="004E12FA" w:rsidRDefault="004E12FA"/>
    <w:p w14:paraId="7597802B" w14:textId="77777777" w:rsidR="004E12FA" w:rsidRDefault="004E12FA" w:rsidP="004E12FA"/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TYxMbQwsDCyNDRV0lEKTi0uzszPAykwqQUAkUKUYCwAAAA="/>
  </w:docVars>
  <w:rsids>
    <w:rsidRoot w:val="00A47807"/>
    <w:rsid w:val="00023E4E"/>
    <w:rsid w:val="00032C8B"/>
    <w:rsid w:val="00054118"/>
    <w:rsid w:val="000711B2"/>
    <w:rsid w:val="0009402F"/>
    <w:rsid w:val="00097D02"/>
    <w:rsid w:val="000A439E"/>
    <w:rsid w:val="000E0930"/>
    <w:rsid w:val="001174F2"/>
    <w:rsid w:val="001B0C26"/>
    <w:rsid w:val="001D79C2"/>
    <w:rsid w:val="001E408C"/>
    <w:rsid w:val="00231EA4"/>
    <w:rsid w:val="0024200C"/>
    <w:rsid w:val="00295F80"/>
    <w:rsid w:val="002D2193"/>
    <w:rsid w:val="002D4B0B"/>
    <w:rsid w:val="003A3847"/>
    <w:rsid w:val="003B54B5"/>
    <w:rsid w:val="003D53CE"/>
    <w:rsid w:val="003D795F"/>
    <w:rsid w:val="003E3254"/>
    <w:rsid w:val="00400C0B"/>
    <w:rsid w:val="00413C9D"/>
    <w:rsid w:val="00427383"/>
    <w:rsid w:val="00434F8F"/>
    <w:rsid w:val="004678F7"/>
    <w:rsid w:val="00472C8B"/>
    <w:rsid w:val="0049624E"/>
    <w:rsid w:val="004C1D36"/>
    <w:rsid w:val="004E11DE"/>
    <w:rsid w:val="004E12FA"/>
    <w:rsid w:val="004E3F32"/>
    <w:rsid w:val="004F5E27"/>
    <w:rsid w:val="00506988"/>
    <w:rsid w:val="0051441A"/>
    <w:rsid w:val="00560C67"/>
    <w:rsid w:val="005A2426"/>
    <w:rsid w:val="005A2E95"/>
    <w:rsid w:val="005A6059"/>
    <w:rsid w:val="005E13DA"/>
    <w:rsid w:val="005E3B03"/>
    <w:rsid w:val="00611FDD"/>
    <w:rsid w:val="00691CF6"/>
    <w:rsid w:val="006D3BEF"/>
    <w:rsid w:val="006E5DCE"/>
    <w:rsid w:val="007421E0"/>
    <w:rsid w:val="00755939"/>
    <w:rsid w:val="007607C5"/>
    <w:rsid w:val="00772F69"/>
    <w:rsid w:val="007B083E"/>
    <w:rsid w:val="00813A01"/>
    <w:rsid w:val="0082311B"/>
    <w:rsid w:val="00834E3D"/>
    <w:rsid w:val="008971D6"/>
    <w:rsid w:val="008B458B"/>
    <w:rsid w:val="008B7EE8"/>
    <w:rsid w:val="009350EA"/>
    <w:rsid w:val="00963578"/>
    <w:rsid w:val="00971EDC"/>
    <w:rsid w:val="00990D2A"/>
    <w:rsid w:val="009A3754"/>
    <w:rsid w:val="009D152B"/>
    <w:rsid w:val="009E2FA7"/>
    <w:rsid w:val="00A013F2"/>
    <w:rsid w:val="00A34A36"/>
    <w:rsid w:val="00A47807"/>
    <w:rsid w:val="00A550AE"/>
    <w:rsid w:val="00A72D17"/>
    <w:rsid w:val="00AD4D49"/>
    <w:rsid w:val="00AD5C4C"/>
    <w:rsid w:val="00B47552"/>
    <w:rsid w:val="00BA4B04"/>
    <w:rsid w:val="00BF63C9"/>
    <w:rsid w:val="00C10F88"/>
    <w:rsid w:val="00C41867"/>
    <w:rsid w:val="00C8246D"/>
    <w:rsid w:val="00C86CA2"/>
    <w:rsid w:val="00D37956"/>
    <w:rsid w:val="00D448DA"/>
    <w:rsid w:val="00D66022"/>
    <w:rsid w:val="00E6192E"/>
    <w:rsid w:val="00E72763"/>
    <w:rsid w:val="00EF19D7"/>
    <w:rsid w:val="00EF30EC"/>
    <w:rsid w:val="00EF51AC"/>
    <w:rsid w:val="00F17150"/>
    <w:rsid w:val="00F17335"/>
    <w:rsid w:val="00F379A0"/>
    <w:rsid w:val="00F50313"/>
    <w:rsid w:val="00F745EA"/>
    <w:rsid w:val="00FB3620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FFAA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5E3B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50E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5E3B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50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D00D1C-9B44-4EF4-BFAA-7801A964E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7</Words>
  <Characters>2207</Characters>
  <Application>Microsoft Office Word</Application>
  <DocSecurity>0</DocSecurity>
  <Lines>1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5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som</cp:lastModifiedBy>
  <cp:revision>3</cp:revision>
  <dcterms:created xsi:type="dcterms:W3CDTF">2021-12-06T15:39:00Z</dcterms:created>
  <dcterms:modified xsi:type="dcterms:W3CDTF">2021-12-21T02:38:00Z</dcterms:modified>
</cp:coreProperties>
</file>